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AC40E" w14:textId="68C24AEE" w:rsidR="00BF15D4" w:rsidRDefault="00944107" w:rsidP="00944107">
      <w:pPr>
        <w:jc w:val="center"/>
        <w:rPr>
          <w:sz w:val="32"/>
          <w:szCs w:val="32"/>
          <w:lang w:val="en-GB"/>
        </w:rPr>
      </w:pPr>
      <w:r w:rsidRPr="00944107">
        <w:rPr>
          <w:sz w:val="32"/>
          <w:szCs w:val="32"/>
          <w:lang w:val="en-GB"/>
        </w:rPr>
        <w:t>ML_GUI Project</w:t>
      </w:r>
    </w:p>
    <w:p w14:paraId="00C18A45" w14:textId="07EDF0CE" w:rsidR="00944107" w:rsidRDefault="00944107" w:rsidP="00944107">
      <w:pPr>
        <w:rPr>
          <w:lang w:val="en-GB"/>
        </w:rPr>
      </w:pPr>
      <w:r>
        <w:rPr>
          <w:lang w:val="en-GB"/>
        </w:rPr>
        <w:t xml:space="preserve">The GUI interface </w:t>
      </w:r>
      <w:r w:rsidR="00626758">
        <w:rPr>
          <w:lang w:val="en-GB"/>
        </w:rPr>
        <w:t xml:space="preserve">for this project was written in Python. The repository is available </w:t>
      </w:r>
      <w:r w:rsidR="00F63E85">
        <w:rPr>
          <w:lang w:val="en-GB"/>
        </w:rPr>
        <w:t>at the following link:</w:t>
      </w:r>
      <w:r w:rsidR="00B60440">
        <w:rPr>
          <w:lang w:val="en-GB"/>
        </w:rPr>
        <w:t xml:space="preserve"> </w:t>
      </w:r>
      <w:r w:rsidR="00B60440" w:rsidRPr="00B60440">
        <w:rPr>
          <w:lang w:val="en-GB"/>
        </w:rPr>
        <w:t>https://github.com/piatkifilip/ML_GUI</w:t>
      </w:r>
    </w:p>
    <w:p w14:paraId="12380640" w14:textId="0E654F87" w:rsidR="00F63E85" w:rsidRDefault="00F63E85" w:rsidP="00F63E85">
      <w:pPr>
        <w:rPr>
          <w:lang w:val="en-GB"/>
        </w:rPr>
      </w:pPr>
      <w:r>
        <w:rPr>
          <w:lang w:val="en-GB"/>
        </w:rPr>
        <w:t>Packages used</w:t>
      </w:r>
      <w:r w:rsidR="00A937AF">
        <w:rPr>
          <w:lang w:val="en-GB"/>
        </w:rPr>
        <w:t xml:space="preserve">: PyQt5, </w:t>
      </w:r>
      <w:proofErr w:type="spellStart"/>
      <w:r w:rsidR="00A937AF">
        <w:rPr>
          <w:lang w:val="en-GB"/>
        </w:rPr>
        <w:t>numpy</w:t>
      </w:r>
      <w:proofErr w:type="spellEnd"/>
      <w:r w:rsidR="00A937AF">
        <w:rPr>
          <w:lang w:val="en-GB"/>
        </w:rPr>
        <w:t>, csv.</w:t>
      </w:r>
    </w:p>
    <w:p w14:paraId="43076FE8" w14:textId="3D228F36" w:rsidR="00A937AF" w:rsidRDefault="00A937AF" w:rsidP="00F63E85">
      <w:pPr>
        <w:rPr>
          <w:lang w:val="en-GB"/>
        </w:rPr>
      </w:pPr>
      <w:r>
        <w:rPr>
          <w:lang w:val="en-GB"/>
        </w:rPr>
        <w:t xml:space="preserve">The skeleton of the </w:t>
      </w:r>
      <w:r w:rsidR="00821FD8">
        <w:rPr>
          <w:lang w:val="en-GB"/>
        </w:rPr>
        <w:t xml:space="preserve">GUI was designed using </w:t>
      </w:r>
      <w:proofErr w:type="spellStart"/>
      <w:r w:rsidR="00821FD8">
        <w:rPr>
          <w:lang w:val="en-GB"/>
        </w:rPr>
        <w:t>QtDesigner</w:t>
      </w:r>
      <w:proofErr w:type="spellEnd"/>
      <w:r w:rsidR="00821FD8">
        <w:rPr>
          <w:lang w:val="en-GB"/>
        </w:rPr>
        <w:t xml:space="preserve">, this comes included once the PyQt5 package has been installed. </w:t>
      </w:r>
      <w:r w:rsidR="00FD6539">
        <w:rPr>
          <w:lang w:val="en-GB"/>
        </w:rPr>
        <w:t>Once the code has been converted from a .</w:t>
      </w:r>
      <w:proofErr w:type="spellStart"/>
      <w:r w:rsidR="00FD6539">
        <w:rPr>
          <w:lang w:val="en-GB"/>
        </w:rPr>
        <w:t>ui</w:t>
      </w:r>
      <w:proofErr w:type="spellEnd"/>
      <w:r w:rsidR="00FD6539">
        <w:rPr>
          <w:lang w:val="en-GB"/>
        </w:rPr>
        <w:t xml:space="preserve"> file generated by the designer into a .</w:t>
      </w:r>
      <w:proofErr w:type="spellStart"/>
      <w:r w:rsidR="00FD6539">
        <w:rPr>
          <w:lang w:val="en-GB"/>
        </w:rPr>
        <w:t>py</w:t>
      </w:r>
      <w:proofErr w:type="spellEnd"/>
      <w:r w:rsidR="00FD6539">
        <w:rPr>
          <w:lang w:val="en-GB"/>
        </w:rPr>
        <w:t xml:space="preserve"> file it can</w:t>
      </w:r>
      <w:r w:rsidR="00F72148">
        <w:rPr>
          <w:lang w:val="en-GB"/>
        </w:rPr>
        <w:t xml:space="preserve"> be </w:t>
      </w:r>
      <w:proofErr w:type="spellStart"/>
      <w:r w:rsidR="00F72148">
        <w:rPr>
          <w:lang w:val="en-GB"/>
        </w:rPr>
        <w:t>adited</w:t>
      </w:r>
      <w:proofErr w:type="spellEnd"/>
      <w:r w:rsidR="00F72148">
        <w:rPr>
          <w:lang w:val="en-GB"/>
        </w:rPr>
        <w:t xml:space="preserve"> in an IDE of preference.</w:t>
      </w:r>
    </w:p>
    <w:p w14:paraId="71DCE61A" w14:textId="35675E2C" w:rsidR="00F72148" w:rsidRDefault="00671A61" w:rsidP="00F63E85">
      <w:pPr>
        <w:rPr>
          <w:lang w:val="en-GB"/>
        </w:rPr>
      </w:pPr>
      <w:r>
        <w:rPr>
          <w:lang w:val="en-GB"/>
        </w:rPr>
        <w:t>I created a main file and imported all the classes</w:t>
      </w:r>
      <w:r w:rsidR="009E3475">
        <w:rPr>
          <w:lang w:val="en-GB"/>
        </w:rPr>
        <w:t xml:space="preserve">, this allowed the code from </w:t>
      </w:r>
      <w:proofErr w:type="spellStart"/>
      <w:r w:rsidR="009E3475">
        <w:rPr>
          <w:lang w:val="en-GB"/>
        </w:rPr>
        <w:t>QtDesigner</w:t>
      </w:r>
      <w:proofErr w:type="spellEnd"/>
      <w:r w:rsidR="009E3475">
        <w:rPr>
          <w:lang w:val="en-GB"/>
        </w:rPr>
        <w:t xml:space="preserve"> to be mainly untouched, any changes or connections that needed to be made can be programmed in from main.py file.</w:t>
      </w:r>
    </w:p>
    <w:p w14:paraId="59947B20" w14:textId="4D1E7EDF" w:rsidR="009E3475" w:rsidRDefault="009E3475" w:rsidP="00F63E85">
      <w:pPr>
        <w:rPr>
          <w:lang w:val="en-GB"/>
        </w:rPr>
      </w:pPr>
      <w:r>
        <w:rPr>
          <w:lang w:val="en-GB"/>
        </w:rPr>
        <w:t xml:space="preserve">Useful resources for the project can be found on YouTube, I will link relevant channels. </w:t>
      </w:r>
      <w:proofErr w:type="spellStart"/>
      <w:r>
        <w:rPr>
          <w:lang w:val="en-GB"/>
        </w:rPr>
        <w:t>Stackoverflow</w:t>
      </w:r>
      <w:proofErr w:type="spellEnd"/>
      <w:r>
        <w:rPr>
          <w:lang w:val="en-GB"/>
        </w:rPr>
        <w:t xml:space="preserve"> has a plethora of useful information, </w:t>
      </w:r>
      <w:r w:rsidR="008A0096">
        <w:rPr>
          <w:lang w:val="en-GB"/>
        </w:rPr>
        <w:t xml:space="preserve">code from </w:t>
      </w:r>
      <w:proofErr w:type="spellStart"/>
      <w:r w:rsidR="008A0096">
        <w:rPr>
          <w:lang w:val="en-GB"/>
        </w:rPr>
        <w:t>stackoverflow</w:t>
      </w:r>
      <w:proofErr w:type="spellEnd"/>
      <w:r w:rsidR="008A0096">
        <w:rPr>
          <w:lang w:val="en-GB"/>
        </w:rPr>
        <w:t xml:space="preserve"> will have to be tweaked to suit your needs.</w:t>
      </w:r>
    </w:p>
    <w:p w14:paraId="25F60442" w14:textId="0DC7BEBE" w:rsidR="00FE2CD3" w:rsidRDefault="00FE2CD3" w:rsidP="00F63E85">
      <w:pPr>
        <w:rPr>
          <w:lang w:val="en-GB"/>
        </w:rPr>
      </w:pPr>
      <w:r>
        <w:rPr>
          <w:lang w:val="en-GB"/>
        </w:rPr>
        <w:t xml:space="preserve">Using Slots and Signals is the best way to transfer data between windows, </w:t>
      </w:r>
      <w:r w:rsidR="00D62883">
        <w:rPr>
          <w:lang w:val="en-GB"/>
        </w:rPr>
        <w:t xml:space="preserve">any other method can be quite tedious. Signals can be </w:t>
      </w:r>
      <w:r w:rsidR="00145C8F">
        <w:rPr>
          <w:lang w:val="en-GB"/>
        </w:rPr>
        <w:t>used as a way of linking classes together. For example, a mouse click in a certain window can create a signal – a slot in another window can be created to catch this signal and execute a function.</w:t>
      </w:r>
    </w:p>
    <w:p w14:paraId="2D9B7929" w14:textId="14BDC89F" w:rsidR="00145C8F" w:rsidRDefault="00C1029B" w:rsidP="00F63E85">
      <w:pPr>
        <w:rPr>
          <w:lang w:val="en-GB"/>
        </w:rPr>
      </w:pPr>
      <w:r>
        <w:rPr>
          <w:lang w:val="en-GB"/>
        </w:rPr>
        <w:t>One main problem to work on is the scalability of the windows and buttons, ideally this should be done at the beginning of the</w:t>
      </w:r>
      <w:r w:rsidR="008F1F1F">
        <w:rPr>
          <w:lang w:val="en-GB"/>
        </w:rPr>
        <w:t xml:space="preserve"> project – adding more to the GUI just will complicate this process.</w:t>
      </w:r>
    </w:p>
    <w:p w14:paraId="00377289" w14:textId="1A6B3BA4" w:rsidR="00D821B8" w:rsidRDefault="00D821B8" w:rsidP="00F63E85">
      <w:pPr>
        <w:rPr>
          <w:lang w:val="en-GB"/>
        </w:rPr>
      </w:pPr>
      <w:r>
        <w:rPr>
          <w:lang w:val="en-GB"/>
        </w:rPr>
        <w:t xml:space="preserve">Some of the code may be quite messy as </w:t>
      </w:r>
      <w:r w:rsidR="00471E63">
        <w:rPr>
          <w:lang w:val="en-GB"/>
        </w:rPr>
        <w:t>this was my first 8 weeks with Python</w:t>
      </w:r>
      <w:r w:rsidR="00083567">
        <w:rPr>
          <w:lang w:val="en-GB"/>
        </w:rPr>
        <w:t xml:space="preserve">, it may require some change – there could be ways to simplify and remove a lot of the </w:t>
      </w:r>
      <w:r w:rsidR="00403988">
        <w:rPr>
          <w:lang w:val="en-GB"/>
        </w:rPr>
        <w:t>code.</w:t>
      </w:r>
    </w:p>
    <w:p w14:paraId="63C5BDD0" w14:textId="77777777" w:rsidR="00B60440" w:rsidRDefault="00B60440" w:rsidP="00F63E85">
      <w:pPr>
        <w:rPr>
          <w:lang w:val="en-GB"/>
        </w:rPr>
      </w:pPr>
    </w:p>
    <w:p w14:paraId="5B7F761C" w14:textId="457E01C7" w:rsidR="00B60440" w:rsidRDefault="00B60440" w:rsidP="00F63E85">
      <w:pPr>
        <w:rPr>
          <w:lang w:val="en-GB"/>
        </w:rPr>
      </w:pPr>
      <w:r>
        <w:rPr>
          <w:lang w:val="en-GB"/>
        </w:rPr>
        <w:t xml:space="preserve">YouTube Channels: </w:t>
      </w:r>
      <w:hyperlink r:id="rId5" w:history="1">
        <w:r w:rsidR="000254B4" w:rsidRPr="005A77B7">
          <w:rPr>
            <w:rStyle w:val="Hyperlink"/>
            <w:lang w:val="en-GB"/>
          </w:rPr>
          <w:t>https://www.youtube.com/playlist?list=PL3JVwFmb_BnRpvOeIh_To4YSiebiggyXS</w:t>
        </w:r>
      </w:hyperlink>
    </w:p>
    <w:p w14:paraId="65A3F2AB" w14:textId="4C3A8BA0" w:rsidR="000254B4" w:rsidRDefault="000254B4" w:rsidP="00F63E85">
      <w:pPr>
        <w:rPr>
          <w:lang w:val="en-GB"/>
        </w:rPr>
      </w:pPr>
      <w:r>
        <w:rPr>
          <w:lang w:val="en-GB"/>
        </w:rPr>
        <w:t xml:space="preserve">Slots and Signals: </w:t>
      </w:r>
      <w:r w:rsidR="00E37F6A" w:rsidRPr="00E37F6A">
        <w:rPr>
          <w:lang w:val="en-GB"/>
        </w:rPr>
        <w:t>https://www.youtube.com/watch?v=GIg9ehmGJHY</w:t>
      </w:r>
    </w:p>
    <w:p w14:paraId="0BBB00D9" w14:textId="77777777" w:rsidR="005C0F9A" w:rsidRDefault="005C0F9A" w:rsidP="00F63E85">
      <w:pPr>
        <w:rPr>
          <w:lang w:val="en-GB"/>
        </w:rPr>
      </w:pPr>
    </w:p>
    <w:p w14:paraId="75A9005E" w14:textId="77777777" w:rsidR="005C0F9A" w:rsidRPr="00F63E85" w:rsidRDefault="005C0F9A" w:rsidP="00F63E85">
      <w:pPr>
        <w:rPr>
          <w:lang w:val="en-GB"/>
        </w:rPr>
      </w:pPr>
    </w:p>
    <w:sectPr w:rsidR="005C0F9A" w:rsidRPr="00F63E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A2423"/>
    <w:multiLevelType w:val="hybridMultilevel"/>
    <w:tmpl w:val="F9FE26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B4685"/>
    <w:multiLevelType w:val="hybridMultilevel"/>
    <w:tmpl w:val="5B0EBBD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732929">
    <w:abstractNumId w:val="0"/>
  </w:num>
  <w:num w:numId="2" w16cid:durableId="2914450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tDAzMjM3NLAwNTRV0lEKTi0uzszPAykwrAUAlb0Y2ywAAAA="/>
  </w:docVars>
  <w:rsids>
    <w:rsidRoot w:val="00BF15D4"/>
    <w:rsid w:val="000254B4"/>
    <w:rsid w:val="00083567"/>
    <w:rsid w:val="00145C8F"/>
    <w:rsid w:val="00403988"/>
    <w:rsid w:val="00471E63"/>
    <w:rsid w:val="005C0F9A"/>
    <w:rsid w:val="00626758"/>
    <w:rsid w:val="00671A61"/>
    <w:rsid w:val="00821FD8"/>
    <w:rsid w:val="008A0096"/>
    <w:rsid w:val="008F1F1F"/>
    <w:rsid w:val="00944107"/>
    <w:rsid w:val="009E3475"/>
    <w:rsid w:val="00A937AF"/>
    <w:rsid w:val="00B60440"/>
    <w:rsid w:val="00BF15D4"/>
    <w:rsid w:val="00C1029B"/>
    <w:rsid w:val="00D62883"/>
    <w:rsid w:val="00D821B8"/>
    <w:rsid w:val="00E37F6A"/>
    <w:rsid w:val="00F63E85"/>
    <w:rsid w:val="00F72148"/>
    <w:rsid w:val="00FD6539"/>
    <w:rsid w:val="00FE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F9F92"/>
  <w15:chartTrackingRefBased/>
  <w15:docId w15:val="{81B9FD90-76AC-4125-ACBD-5A0CE0FC4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E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54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4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playlist?list=PL3JVwFmb_BnRpvOeIh_To4YSiebiggyX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swigon</dc:creator>
  <cp:keywords/>
  <dc:description/>
  <cp:lastModifiedBy>Filip swigon</cp:lastModifiedBy>
  <cp:revision>24</cp:revision>
  <dcterms:created xsi:type="dcterms:W3CDTF">2022-07-19T10:03:00Z</dcterms:created>
  <dcterms:modified xsi:type="dcterms:W3CDTF">2022-07-19T10:21:00Z</dcterms:modified>
</cp:coreProperties>
</file>